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วาสนา) สวัสดีค่ะ ครูวาสนา โพธิวงศ์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ครับจากเมีความต้องการที่อยากจะพูดแสดงความรู้ ความคิดเห็นหรือยังครับ นักเรียนครับ ก่อนที่เราจะไปฝึกพูดแสดงความรู้ความคิดเห็นกันนั้นนะครับ คุณครูอยากจะทบทวนเกี่ยวกับหลักการพูดก่อนนะ ว่านักเรียนมีความเข้าใจหรือไม่และในชั่วโมงนี้นะครับ เรามาทบทวนกันสักนิดนะครับนักเรียนทบทวนเกี่ยวกับหลักการพูด แสดงความคิดเห็นจที่ฟังโดยครูไม่ได้สรุปมาเป็นแผนผังนะครับ ครูสรุปมาเป็นร้อยกรองให้นักเรียนครับเรามาอ่านพร้อมกันเลยนะครับนักเรียน หากจะพูดสิ่งใดใคร่ครวญคิด เห็นถูกผิดแก้ไขให้เหมาะสม ใช้สติชี้นำเป็นคำคนคุมอารมณ์ให้ดีมีหลักการพูดแสดงความรู้ให้ถูกต้องความคิดเห็นมุมมองต้องประสานตั้งใจพูดฝึกปรือให้ชำนาญมีเหตุผลและหลักฐานประกอบกันนะครับ ซึ่งครูก็ได้รับเรียบเรียงบทร้อยกรองนะครับมาให้นักเรียนได้ดูกัน ว่าการพูดแสดงคและความคิดเห็นจากเรื่องที่ฟังนั้น เราควรใคร่ครวญให้ดีเสียก่อน ถ้าเกิดว่าเราพูดไปนั้น ผิดหรือถูกก็ต้องแก้ไขคำพูดของเรานะครับ ให้มีความเหมาะสมและในการพูดทุกครั้งนี่นักเรียนต้องมีสตินะครับ หรือคำคมก็ได้และในการพูดแสดงความรู้ความคิดเห็นสิ่งสำคัญอย่าลืมนะครับ เราต้องควบคุมอารมณ์ของตนเองให้ได้ เมื่อเราพูดแสดงความคิดเห็นได้แล้วนั้น เราก็จะต้องมีมุมอที่จะมีมุมมองใช่ไหมครับ มุมมองของแต่ละคนก็แตกต่างกันไปแต่มุมมองนั้นจะต้องมีความประสานเกี่ยวกับเรื่องที่พูดและถ้าเราตั้งใจพูด ฝึกปรือนะครับ บ่อย ๆ ก็จะเกิดความชำนาญ และสุดท้ายนะครับถ้าเรามีเหตุผลและหลักฐานประกอบการพูด ก็จะทำให้การพูดแสดงความรู้และความคิดเห็นของเรานั้นประสบความสำเร็จครับนักเรียน และในวันนี้นะครับ ครูมีกิจกรรมเล็ก ๆ น้อย ๆ มีกิจกรรมสั้น ๆนะครับ ทบทวนหลักการพูดและหลักการฟังแล้วก็เป็นตัวอย่างของข้อความครับนักเรียนเป็นข้อความให้นักเรีนยได้แยกในส่วนที่เป็นความรู้แล้วก็ความคิดเห็นนะครับ ถ้าพร้อมกันแล้วนะครับ ไปกันเลยครับนักเรียนครับ นักเรียนครับ สำหรับกิจกรรมในวันนี้นะครับก็มีข้อความมาให้นักเรียนได้อ่านกันนะครับตรงนี้นี่ จะช่วยฝึกให้นักเรียนนะครับแยกแยะระหว่างความรู้และส่วนที่เป็นความคิดเห็นได้ถ้าเกิดว่านักเรียนอ่านข้อที่ 1 แล้วข้อความนี้เป็นความรู้ให้นักเรียนเขียนลงสมุดนะครับ ว่าเป็นความรู้ ถ้านักเรียนคิดว่าข้อที่ 1 ข้อความนี้เป็นความคิดเห็น ให้นักเรียนเขียนในสมุดตนเองว่าเป็นความคิดเห็นนักเรียนครับ หลังจากที่นักเรียนได้อ่านข้อความไปแล้วได้ปรึกษากันแล้วนะครับ ข้อที่ 1 นะครับฟ้าทลายโจรจัดเป็นสมุนไพรที่มีรสขมอยู่ในกลุ่มยาเย็น มีสรรพคุณทางการแพทย์แผนไทยใช้บรรเทาอาการไข้หวัด แก้ไอและเจ็บคอนะครับ ในส่วนนี้นะครับ เขาบอกถึงลักษณะของความหมายแล้วก็สรรพคุณ น่าจะเป็นส่วนใดครับนักเรียนคำตอบที่ถูกต้อง ก็คือความรู้นะครับใครตอบถูกบ้างเอ่ย ต่อไปข้อที่ 2เราควรรับประทานฟ้าทะลายโจรเพราะว่ามีประโยชน์และเกิดผลดีต่อร่างกายของเราและช่วยรักษาโรคภัยได้ นักเรียนครับ ถ้านักเรียนสังเกตจะมีคำว่าควรนะครับ ที่ครูขีดเส้นใต้และก็เพราะว่าเป็นการแสดงเหตุผลประกอบ เพื่อให้เข้าใจ เพราะฉะนั้น ข้อความส่วนนี่ ส่วนที่ถูกต้อง ก็คือความคิดเห็นนะครับนักเรียนต่อมาข้อที่ 3 ครับนักเรียนความกตัญญูรู้คุณเป็นคุณธรรมที่แสดงถึงความสำนึกบุญคุณของผู้ที่มีพระคุณต่อเรา ฟังแล้วเหมือนลักษณะที่เป็นคำนิยามนะครับ คำนิยาม ก็จะอยู่ในความอะไรครับ ความรู้นั่นเองนะครับนักเรียน 3 ข้อแล้ว นักเรียนตอบถูกกันบ้างไหมครับต่อมาข้อที่ 4 เขาบอกว่าถ้าทุกคนในโลกใบนี้มีความกตัญญูรู้คุณผู้อื่น โลกนี้คงมีแต่ความสุข เพราะความกตัญญูเป็นลักษณะของครอบและสังคมมั่นคงนะครับ คำตอบที่ถูกต้อง ก็คืออะไรครับ เป็นลักษณะของความอะไรครับความคิดเห็นนะ มีเหตุมีผลด้วย ยกความเห็นประกอบก็คือผู้เขียนเขามีความคิดเห็นว่าถ้าเรามีมีความกตัญญูรู้คุณ ก็ทำให้สถาบันครอบครัวนะครับ มีความสุขด้วย ต่อมาครับ ข้อที่ 5น้ำส้มปั่น มีรสหวานอมเปรี้ยวหลายคนชอบรับประทานมาก เนื่องจากรสชาติอร่อยถูกปาก แก้กระหาย สดชื่นดังนั้น ไม่แปลกที่หลายคนจะชอบ เป็นลักษณะของข้อความที่เป็นอย่างไรครับ ความรู้หรือความคิดเหความรู้หรือว่าความคิดเห็นครับนักเรียน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มีหลายคนชอบรับประทานมากมี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นะครับเหมือนมาขยายความเข้าใจนะครับ ถ้ามาขยายความเข้าใจจะเรียกว่าความคิดเห็นนะครับความคิดเห็น นักเรียนบางคนอาจจะมองว่าข้อที่ 2, 3, 4 จะไล่ความรู้ ความคิดเห็นมาความคิดเห็นมา บางคนก็คิดว่าจะเป็นความรู้มาก่อนนะครับ อาจจะถูกคุณครูหลอกได้นะครับนักเรียนแล้วนะครับ ข้อที่ 6 เขาบอกว่า ส้มเป็นไม้ยืนต้นมีหลายขนาดหลายชนิด ผลส้มมีวิตามินซีจึงทำให้มีรสเปรี้ยวและมีสรรพคุณทางยาช่วยรักษาโรคเลือดออกตามไรฟันเป็นต้นถ้าอ่านแล้ว เราจะเข้าใจเลยว่า ลักษณะนี้จะเป็นการอธิบายความหมายลักษณะของส้มนะครับ ซึ่งเป็นข้อเท็จจริง ซึ่งเป็นส่วนที่เป็นความรู้นั่นเอง ใครตอบถูกทั้ง 6 ข้อปรบมือให้ตัวเองด้วยครับ ถือว่านักเรียนเก่งมาก ๆ เลยนะครับนักเรียน ส่วนคนอื่น ๆได้ 4 หรือได้คะแนนน้อยไม่เป็นไรนะครับ ครั้งหน้าพยายามใหม่ครับนักเรียน หลังจากกิจกรรมเมื่อสักครู่นี้สามารถแยกได้แล้วว่าส่วนไหนที่เป็นความรู้ และส่วนไหนที่เป็นส่วนของการแสดงความคิดเห็นนะครับ นักเรียนครับ วันนี้ครูมีคำถามชวนคิดกระตุ้นความคิดของนักเรียนด้วยนะครับ ครูบอมครับ วันนี้มีคำถามมาถามนักเรียนใช่ไหมครับวันนี้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นักเรียนเตรียมตัวใให้ดีนะครับ วันนี้ครูบอมมีคำถามกระตุ้นความคิดของนักเรียนนะครับ ชวนพินิจความรู้ของนักเรียนด้วยครูบอมพร้อมแล้วถามนักเรียนได้เลยครับ</w:t>
      </w:r>
    </w:p>
    <w:p>
      <w:pPr>
        <w:pStyle w:val="BodyText"/>
      </w:pPr>
      <w:r>
        <w:t xml:space="preserve">(คุณครูวาสนา) จากคำถามนะคะนักเรียนนะคะ ต้องการพูดแสดงความรู้และแสดงความคิดเห็นนะคะจากเรื่องที่นักเรียนได้ฟังและดู นักเรียนนะคะควรเลือกเรื่องลักษณะแบบใดในการแสดงความรู้ความคิดเห็นค่ะ</w:t>
      </w:r>
    </w:p>
    <w:p>
      <w:pPr>
        <w:pStyle w:val="BodyText"/>
      </w:pPr>
      <w:r>
        <w:t xml:space="preserve">(คุณครูชลภักดิ์) นักเรียนครับ นักเรียนคิดว่าเราควรที่จะเลือกเรื่องแบบใดนะอาจจะเป็นเรื่องสนุกสนานอาจจะเป็นเรื่องที่ตนเองชอบและสนใจก็ได้นะครับลองมาดูคำตอบของครูโอกันบ้างนะครับสำหรับครูโอแล้ว ครูโอจะเลือกเรื่องที่ตนเองสนใจ หรืออาจจะเป็นที่สนใจในปัจจุบันอยู่ก็ได้นะครับ ในสังคมปัจจุบันนี้ อย่างเช่นก็คือเรื่องสถานการณ์โรค COVID-19 นั่นเองครูโอได้ฟังและดูเกี่ยวกับโรค COVID แล้วครูโอก็อยากจะพูดจะแสดงความรู้ความคิดเห็นจังเลยครับต่อมานะครับ สำหรับครูโอแล้ว ครูโออาจจะเลือกเรื่องที่มีความสร้างสรรค์นะครับเรื่องที่สร้างสรรค์เรื่องที่เชิงบวกนะครับ จะช่วยให้เราแและความคิดเห็นได้ดีนะครับครูบอม ต่อมานะครับคำถามข้อต่อไปครับ</w:t>
      </w:r>
    </w:p>
    <w:p>
      <w:pPr>
        <w:pStyle w:val="BodyText"/>
      </w:pPr>
      <w:r>
        <w:t xml:space="preserve">(คุณครูวาสนา) เราก่อนที่จะไปคำถามข้อต่อไปนะคะ เราจะมาทราบถึงจุดประสงค์การเรียนรู้ในวันนี้นะคะซึ่งบทเรียนในวันนี้ค่ะ</w:t>
      </w:r>
    </w:p>
    <w:p>
      <w:pPr>
        <w:pStyle w:val="BodyText"/>
      </w:pPr>
      <w:r>
        <w:t xml:space="preserve">(คุณครูชลภักดิ์) อ๋อ เราต้องทราบจุดประสงค์ก่อนใช่ไหมครับ</w:t>
      </w:r>
    </w:p>
    <w:p>
      <w:pPr>
        <w:pStyle w:val="BodyText"/>
      </w:pPr>
      <w:r>
        <w:t xml:space="preserve">(คุณครูวาสนา) ใช่แล้วค่ะเพราะว่าบทเรียนในวันนี้นะคะ เป็นบทเรียนที่ต่อเนื่องจากบทเรียนคราวที่แล้วนะคะ ที่เราเรียนเกี่ยวกับเรื่องการฟังและการดูแล้วก็การพูดเพื่อแสดงความรู้แล้วก็ความคิดเห็นค่ะข้อแรกในวันนี้นะคะ ข้อที่ 1 ก็คือบอกหลักการแสดงความรู้และความคิดเห็น จากเรื่องที่ฟและดูได้ ซึ่งหลักการนะคะ เราเรียนกันแล้วในบทเรียนที่แล้ว นักเรียนก็พอจะทราบกันแล้ว ก็จะมีการทบทวนบทเรียนสักเล็กน้อยนะคะ สำหรับข้อที่ 2 พูดด้วยการที่จะต้องพูดแสดงความรู้และความคิดเห็นนะคะ เขาเรียกว่าเป็นกิจกรรมที่ต้องมีการปฏิบัตินะคะ นักเรียนจะต้องพูดแสดงรู้และความคิดเห็นจากเรื่องที่ฟังและดูได้ค่ะและข้อสุดท้าย ขาดไม่ได้เลยนะครับ ก็คือนักเรียนจะต้องมีมารยาทในการฟัง การดู และการพูดค่ะ</w:t>
      </w:r>
    </w:p>
    <w:p>
      <w:pPr>
        <w:pStyle w:val="BodyText"/>
      </w:pPr>
      <w:r>
        <w:t xml:space="preserve">(คุณครูชลภักดิ์) ครูบอมครับ ที่ครูโอสงสัยว่าครูบอมจะมีคำถามมานักเรียนปลายทางในวันนี้ครูบอมมีคำถามจะมาถามอีกไหมครับ</w:t>
      </w:r>
    </w:p>
    <w:p>
      <w:pPr>
        <w:pStyle w:val="BodyText"/>
      </w:pPr>
      <w:r>
        <w:t xml:space="preserve">(คุณครูวาสนา) แน่นอนค่ะเราต้องมีคำถามกระตุ้นความคิดอยู่ตลอดเวลานะคะ เพื่อให้นักเรียนนี่มีความกระตือรือร้นและก็มีความสนใจในบทเรียนค่ะ</w:t>
      </w:r>
    </w:p>
    <w:p>
      <w:pPr>
        <w:pStyle w:val="BodyText"/>
      </w:pPr>
      <w:r>
        <w:t xml:space="preserve">(คุณครูชลภักดิ์)คำถามข้อต่อไปเลยครับครูบอม</w:t>
      </w:r>
    </w:p>
    <w:p>
      <w:pPr>
        <w:pStyle w:val="BodyText"/>
      </w:pPr>
      <w:r>
        <w:t xml:space="preserve">(คุณครูวาสนา) ค่ะคำถามข้อต่อไปนะคะ นักเรียนคิดว่า ก่อนที่เราจะพูดแสดงความรู้และความคิดเห็นนะคะ เราควรเขียนอะไรก่อนพูดทุกครั้ง</w:t>
      </w:r>
    </w:p>
    <w:p>
      <w:pPr>
        <w:pStyle w:val="BodyText"/>
      </w:pPr>
      <w:r>
        <w:t xml:space="preserve">(คุณครูชลภักดิ์) นักเรียนปลายทางทราบไหมครับว่าก่อนที่เราจะพูดแสดงความคิดเห็นก่อนที่ฟังและดูนี่ ก่อนที่เราจะพูดความรู้ ก่อนที่เราจะพูดบอกคนอื่นหรือแสดงความคิดเห็นอย่างอื่นนี่ เราควรจะทำอะไรก่อน เราควรจะเขียนอะไรก่อน สำหรับครูโอแล้ว ครูโอมีคำตอบอยู่ในใจแล้วแต่ยังไม่บอกอยากให้นักเรียนปลายทางได้คิดก่อน ไหน นักเรียนคนไหนทราบไหมครับยกมือขึ้นสูง ๆ เลย สูง ๆ นะครับ ยกมือให้ครูโอเห็นด้วยหรืออาจจะวิ่งมาข้างหน้าห้องก็ได้ เตรียมตอบให้เพื่อน ๆ ฟังอยู่ข้างหน้าห้องเลยครับนักเรียน ไหนคนไหนตอบได้ออกมาหน้าห้องเลยออกมา แล้วก็ตอบคำถามได้เลยครับ คุณครูปลายทางนะครับ ช่วยดูคำตอบของนักเรียนด้วยว่านักเรียนตอบถูกหรือเปล่าว่าก่อนที่เราจะพูดแสดงความรู้และพูดแสดงความคิดเห็นนั้นจะต้องเขียนอะไรก่อน เรามาฟังคำตอบครูโอกันนะครับ สำหรับครูโอนั้น เราจะต้องเขียนแบบร่างการพูดนะครับ แบบร่างการพูดแสดงความคิดเห็นนั่นเอง ซึ่งครูโอนี่จะเขียนเป็นแผนภาพความคิดจะไม่เขียนเป็นความเรียงร้อยแก้วเพราะว่าถ้าเขียนเป็นแผนภาพความคิดนั้น ก็จะทำให้เราเข้าใจและลำดับเรื่องได้ดียิ่งขึ้นนะครับนักเรียน ต่อมานะครับ นักเรียนครับนักเรียนคิดว่าแบบร่างการเขียนที่ดีนั้นเป็นอย่างไร นักเรียนรู้แล้วว่าเราจะต้องมีการเขียนแบบร่างการพูดนะครับ เราต้องมีการเขียนแบบร่างการพูด เราจะมาดูกันว่าแบบร่างที่ดีควรเป็นอย่างไรนั่นเองเรามาดูข้อแรก แบบร่างที่ดี ควรมีประเด็นที่ได้จากการฟังและการพูดนะครับ ประเด็นจะต้องครบถ้วน้เช่น เรื่องนี้กล่าวถึงใคร ทำอะไร ที่ไหนอย่างไรอันนี้เราต้องจับประเด็นให้ได้ และในแบบร่างในบทพูดนั้นนะครับ เราต้องเขียนให้ครบถ้วน ชัดเจนต่อมานะครับ เราจะต้องลำดับบทพูดนะในแบบร่างที่เราเขียนนี่เราต้องลำดับแบบร่างนะครับ ว่าเราจะพูดอะไรก่อนดี 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การลำดับความสำคัญในการพูดแสดงความคิดเห็นนั้นที่ลำดับเป็นข้อ 1, ข้อ 2, ข้อ 3, ข้อ 4 นี่อย่างไรครับ</w:t>
      </w:r>
    </w:p>
    <w:p>
      <w:pPr>
        <w:pStyle w:val="BodyText"/>
      </w:pPr>
      <w:r>
        <w:t xml:space="preserve">(คุณครูวาสนา) ก่อนที่เราลำดับประเด็นจะช่วยให้เรานี่พูดได้ถูกต้องตรงประเด็นพูดแล้วก็ไม่วกวน ทำให้ผู้ฟังนี่สามารถเข้าใจเราได้ง่ายมากยิ่งขึ้นค่ะ</w:t>
      </w:r>
    </w:p>
    <w:p>
      <w:pPr>
        <w:pStyle w:val="BodyText"/>
      </w:pPr>
      <w:r>
        <w:t xml:space="preserve">(คุณครูชลภักดิ์) อ๋อ ใช่แล้วครับนักเรียนการพูดจะทำให้เราพูดได้ถูกต้อง ลำดับความสำคัญได้ถูกต้องนั่นเองไม่เรียงลำดับผิดนะครับ เราควรทำบทพูดหรือเขียนบทพูดของเรานี่ทำให้เป็นแผนผังนะครับ ทำให้ดูง่ายแล้วก็จะลำดับได้ชัดเจนยิ่งขึ้นนะครับ แล้วก็ถ้าเป็นการสรุปข้อคิดได้ยิ่งดีเลยนะครับนักเรียนทำกิจกรรมนั้น คุณครูนั้นจะให้นักเรียนปลายทางทุกคนนี่ได้ทบทวนความรู้นะครับ เกี่ยวกับการพูดแสดงความคิดเห็นแล้วก็หลักการพูดแสดงความรู้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และในวันนี้นะครับนักเรียน คุณครูจะให้นักเรียนทำกิจกรรมพูดแสดงความรู้และความคิดเห็นจากเรื่องที่ฟังและดูนั่นเองครับ ในวันนี้ครูได้นำเรื่องเคล็ดลับที่จะทำให้คุณกินผักและถ้านักเรียนได้ฟังและดูเกี่ยวกับวีดิทัศน์นี้แล้วนะครับนักเรียนก็ควรที่จะพูดแสดงความรู้และความคิดเห็นให้ถูกต้องตามหลักการพูดนะครับ ซึ่งเวลาในการทำกิจกรรมนะครับ 20 นาทีนะครับนักเรียนนักเรียนครับ กิจกรรมของนักเรียนนะครับก็จะมีดังนี้นะครับ ให้นักเรียนพูดแสดงความรู้ความคิดเห็นนะครับ จากการฟังและดูเรื่องเคล็ดลับที่จะทำให้คุณคุณกินผักผลไม้ได้ปลอดภัยขึ้น ส่วนบทบาทคุณครูปลายทางนะครับ รบกวนคุณครูแจกใบงานที่ 8สังเกตการทำงานของนักเรียน และประเมินการพูดแสดงความรู้และความคิดเห็นของนักเรียนครับในการที่เราจะพูดแสดงความรู้ความคิดเห็นได้นั้น นักเรียนจำเป็นที่จะต้องมีการเขียนแบบร่างด้วยนะครับ การเขียนแบบร่างนักเรียนก็สามารถเขียนได้ตามความรู้และคิดเห็นที่เราได้ฟังเรื่องดังกล่าวนี้ไปนะครับก่อนที่เราจะไปพูดแสดงความรู้ ความคิดเห็นได้นั้นนักเรียนควรมีการเขียนแบบร่างการพูดก่อนนะครับซึ่งรู้ร่างหน้าตานะครับ แบบร่างการพูดก็จะมีอยู่ในใบงานของนักเรียนแล้วนะครับ นักเรียนสามารถฟังและดูเรื่องที่ครูโอจะเปิดให้ชมนะครับ แล้วก็เขียนแบบร่างการพูดนะครับนักเรียนเดี๋ยวเรามาชมวีดิทัศน์กันเลยนะครับมีประโยชน์ต่อร่างกายดูนี่ วิธีล้างผักและผลไม้ผักรากก็ทำเหมือนผักหัว ส่วนผักใบคลีใบออกเริ่มจากแช่ผักและผลไม้ในน้ำสะอาดแค่ 2 นาทีนั่นก็แรงไปขอบอกเลยว่าวิธีนี้สะดวก ง่าย แถมประหยัดด้วยเยอะนะ ใช้ไม่เยอะหรอกครับ แค่ใช้น้ำส้มสายชูสามารถชำระล้างได้ดีกว่าน้ำเปล่าผงฟู วิธีนี้เหมาะกับวิธีล้างผักมาก ๆทำปฏิริยากับสารเคมีควรทำทุกครั้งเพื่อความสะอาดปลอดภัย ซึ่งมีอีกหลายวิธีผักประเภทต่าง ๆ ให้หลากหลาย เพราะผักที่สะอาดนั้นจะทำให้เราได้ประโยชน์สูงสุดได้กินผักผลไม้ปลอดภัย อะไร ๆ มันก็ดี ง่าย ๆ แค่เลือกวิธีที่เหมาะกับคุณ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YouTube ช่อง สสส. เรื่องเคล็บลับที่จะทำให้คุณกินผักผลไม้ได้ปลอดภัยขึ้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ชลภักดิ์) สวัสดี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</w:t>
      </w:r>
    </w:p>
    <w:p>
      <w:pPr>
        <w:pStyle w:val="BodyText"/>
      </w:pPr>
      <w:r>
        <w:t xml:space="preserve">(คุณครูวาสนา) สวัสดีค่ะ ครูวาสนา โพธิวงศ์ครับจากเมีความต้องการที่อยากจะพูด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๘ การพูดแสดงความรู้และความคิดเห็นจากเรื่องที่ฟังและดู (๒) ๑๕ มิ.ย. ๖๔ นาโน</dc:title>
  <dc:creator/>
  <cp:keywords/>
  <dcterms:created xsi:type="dcterms:W3CDTF">2021-11-25T03:58:06Z</dcterms:created>
  <dcterms:modified xsi:type="dcterms:W3CDTF">2021-11-25T03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00 น.</vt:lpwstr>
  </property>
  <property fmtid="{D5CDD505-2E9C-101B-9397-08002B2CF9AE}" pid="3" name="subtitle">
    <vt:lpwstr/>
  </property>
</Properties>
</file>